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Style w:val="TabloKlavuzuAk"/>
        <w:tblW w:w="15021" w:type="dxa"/>
        <w:tblLook w:val="04A0" w:firstRow="1" w:lastRow="0" w:firstColumn="1" w:lastColumn="0" w:noHBand="0" w:noVBand="1"/>
      </w:tblPr>
      <w:tblGrid>
        <w:gridCol w:w="886"/>
        <w:gridCol w:w="2653"/>
        <w:gridCol w:w="2977"/>
        <w:gridCol w:w="2774"/>
        <w:gridCol w:w="2694"/>
        <w:gridCol w:w="3037"/>
      </w:tblGrid>
      <w:tr w:rsidR="00C60A30" w:rsidRPr="00961BE2" w14:paraId="72A3718F" w14:textId="77777777" w:rsidTr="00961BE2">
        <w:trPr>
          <w:trHeight w:val="155"/>
        </w:trPr>
        <w:tc>
          <w:tcPr>
            <w:tcW w:w="0" w:type="auto"/>
          </w:tcPr>
          <w:p w14:paraId="1DB3643B" w14:textId="058ACF73" w:rsidR="009B0A73" w:rsidRPr="00961BE2" w:rsidRDefault="009B0A73" w:rsidP="00DA4C1E">
            <w:pPr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br w:type="page"/>
            </w:r>
          </w:p>
        </w:tc>
        <w:tc>
          <w:tcPr>
            <w:tcW w:w="2653" w:type="dxa"/>
          </w:tcPr>
          <w:p w14:paraId="0618E0A3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PAZARTESİ</w:t>
            </w:r>
          </w:p>
        </w:tc>
        <w:tc>
          <w:tcPr>
            <w:tcW w:w="2977" w:type="dxa"/>
          </w:tcPr>
          <w:p w14:paraId="036E7F59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SALI</w:t>
            </w:r>
          </w:p>
        </w:tc>
        <w:tc>
          <w:tcPr>
            <w:tcW w:w="2774" w:type="dxa"/>
          </w:tcPr>
          <w:p w14:paraId="41181A4D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PERŞEMBE</w:t>
            </w:r>
          </w:p>
        </w:tc>
        <w:tc>
          <w:tcPr>
            <w:tcW w:w="3037" w:type="dxa"/>
          </w:tcPr>
          <w:p w14:paraId="5E656368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CUMA</w:t>
            </w:r>
          </w:p>
        </w:tc>
      </w:tr>
      <w:tr w:rsidR="00C60A30" w:rsidRPr="00961BE2" w14:paraId="63FB0558" w14:textId="77777777" w:rsidTr="00961BE2">
        <w:trPr>
          <w:trHeight w:val="117"/>
        </w:trPr>
        <w:tc>
          <w:tcPr>
            <w:tcW w:w="0" w:type="auto"/>
          </w:tcPr>
          <w:p w14:paraId="0348608E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8:10</w:t>
            </w:r>
          </w:p>
          <w:p w14:paraId="0AACE6C1" w14:textId="77777777" w:rsidR="009B0A73" w:rsidRPr="00961BE2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8:55</w:t>
            </w:r>
          </w:p>
        </w:tc>
        <w:tc>
          <w:tcPr>
            <w:tcW w:w="2653" w:type="dxa"/>
          </w:tcPr>
          <w:p w14:paraId="261D3250" w14:textId="77777777" w:rsidR="009B0A73" w:rsidRPr="00961BE2" w:rsidRDefault="009B0A73" w:rsidP="00A35C4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491FFA60" w14:textId="77777777" w:rsidR="009B0A73" w:rsidRPr="00961BE2" w:rsidRDefault="009B0A73" w:rsidP="00A35C4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6AD4FEDD" w14:textId="77777777" w:rsidR="009B0A73" w:rsidRPr="00961BE2" w:rsidRDefault="009B0A73" w:rsidP="00A35C4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08425F79" w14:textId="77777777" w:rsidR="009B0A73" w:rsidRPr="00961BE2" w:rsidRDefault="009B0A73" w:rsidP="00A35C4A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755549BE" w14:textId="72112894" w:rsidR="00534944" w:rsidRPr="00961BE2" w:rsidRDefault="00534944" w:rsidP="00A35C4A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E07BE9" w:rsidRPr="00961BE2" w14:paraId="1E28378B" w14:textId="77777777" w:rsidTr="00961BE2">
        <w:trPr>
          <w:trHeight w:val="313"/>
        </w:trPr>
        <w:tc>
          <w:tcPr>
            <w:tcW w:w="0" w:type="auto"/>
          </w:tcPr>
          <w:p w14:paraId="3008DC9B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9:00</w:t>
            </w:r>
          </w:p>
          <w:p w14:paraId="5F0405C4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9:45</w:t>
            </w:r>
          </w:p>
        </w:tc>
        <w:tc>
          <w:tcPr>
            <w:tcW w:w="2653" w:type="dxa"/>
          </w:tcPr>
          <w:p w14:paraId="385E19C7" w14:textId="485776BA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0D0FBE83" w14:textId="13CEFD90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00C6B8D" w14:textId="2AE97006" w:rsidR="00E07BE9" w:rsidRPr="00961BE2" w:rsidRDefault="00E07BE9" w:rsidP="00730D1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786D065" w14:textId="0B8F884E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39F59A2B" w14:textId="69B13CE9" w:rsidR="00E07BE9" w:rsidRPr="00961BE2" w:rsidRDefault="00E07BE9" w:rsidP="00E07BE9">
            <w:pPr>
              <w:jc w:val="center"/>
              <w:rPr>
                <w:rFonts w:eastAsia="Arial"/>
                <w:color w:val="C0504D" w:themeColor="accent2"/>
                <w:sz w:val="11"/>
                <w:szCs w:val="11"/>
                <w:highlight w:val="yellow"/>
              </w:rPr>
            </w:pPr>
          </w:p>
        </w:tc>
      </w:tr>
      <w:tr w:rsidR="00E07BE9" w:rsidRPr="00961BE2" w14:paraId="7C90119A" w14:textId="77777777" w:rsidTr="00961BE2">
        <w:trPr>
          <w:trHeight w:val="313"/>
        </w:trPr>
        <w:tc>
          <w:tcPr>
            <w:tcW w:w="0" w:type="auto"/>
          </w:tcPr>
          <w:p w14:paraId="07E793C2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09:50</w:t>
            </w:r>
          </w:p>
          <w:p w14:paraId="5A1C3F29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0:35</w:t>
            </w:r>
          </w:p>
        </w:tc>
        <w:tc>
          <w:tcPr>
            <w:tcW w:w="2653" w:type="dxa"/>
          </w:tcPr>
          <w:p w14:paraId="08AFDEE4" w14:textId="49713ACE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5E067FE2" w14:textId="1B56E4EC" w:rsidR="00E07BE9" w:rsidRPr="00961BE2" w:rsidRDefault="00E07BE9" w:rsidP="00E07BE9">
            <w:pPr>
              <w:autoSpaceDE w:val="0"/>
              <w:autoSpaceDN w:val="0"/>
              <w:adjustRightInd w:val="0"/>
              <w:jc w:val="center"/>
              <w:rPr>
                <w:rFonts w:eastAsia="Arial"/>
                <w:b/>
                <w:bCs/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A64DDA3" w14:textId="587B5A37" w:rsidR="00E07BE9" w:rsidRPr="00961BE2" w:rsidRDefault="00E07BE9" w:rsidP="00730D1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A979C91" w14:textId="60E44BA9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355E4529" w14:textId="0A63D16B" w:rsidR="00E07BE9" w:rsidRPr="00961BE2" w:rsidRDefault="00E07BE9" w:rsidP="00E07BE9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E07BE9" w:rsidRPr="00961BE2" w14:paraId="6DBACB09" w14:textId="77777777" w:rsidTr="00961BE2">
        <w:trPr>
          <w:trHeight w:val="299"/>
        </w:trPr>
        <w:tc>
          <w:tcPr>
            <w:tcW w:w="0" w:type="auto"/>
          </w:tcPr>
          <w:p w14:paraId="3E004DBC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0:40</w:t>
            </w:r>
          </w:p>
          <w:p w14:paraId="2CB30AD4" w14:textId="77777777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1:25</w:t>
            </w:r>
          </w:p>
        </w:tc>
        <w:tc>
          <w:tcPr>
            <w:tcW w:w="2653" w:type="dxa"/>
          </w:tcPr>
          <w:p w14:paraId="6BB31F36" w14:textId="5BC0787B" w:rsidR="00E07BE9" w:rsidRPr="00961BE2" w:rsidRDefault="00E07BE9" w:rsidP="00E07BE9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51C13D4C" w14:textId="6F98FAF0" w:rsidR="00E07BE9" w:rsidRPr="00961BE2" w:rsidRDefault="00E07BE9" w:rsidP="00E07BE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7D596EFD" w14:textId="0F40C720" w:rsidR="00E07BE9" w:rsidRPr="00961BE2" w:rsidRDefault="00E07BE9" w:rsidP="00730D1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B03CCB4" w14:textId="5C808374" w:rsidR="00E07BE9" w:rsidRPr="00961BE2" w:rsidRDefault="00E07BE9" w:rsidP="00E07BE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0BD10BB5" w14:textId="7A14A28D" w:rsidR="00E07BE9" w:rsidRPr="00961BE2" w:rsidRDefault="00E07BE9" w:rsidP="00E07BE9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B04A92" w:rsidRPr="00961BE2" w14:paraId="20C11740" w14:textId="77777777" w:rsidTr="00961BE2">
        <w:trPr>
          <w:trHeight w:val="106"/>
        </w:trPr>
        <w:tc>
          <w:tcPr>
            <w:tcW w:w="0" w:type="auto"/>
          </w:tcPr>
          <w:p w14:paraId="320BFF86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1:30</w:t>
            </w:r>
          </w:p>
          <w:p w14:paraId="115676D9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2:15</w:t>
            </w:r>
          </w:p>
        </w:tc>
        <w:tc>
          <w:tcPr>
            <w:tcW w:w="2653" w:type="dxa"/>
          </w:tcPr>
          <w:p w14:paraId="3D1A1B07" w14:textId="01DADAD5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2D8BBE3A" w14:textId="293B7E9A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09D5F0CC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0</w:t>
            </w:r>
          </w:p>
          <w:p w14:paraId="6F837A74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İleri Araştırma Teknikleri</w:t>
            </w:r>
          </w:p>
          <w:p w14:paraId="21FDA4C3" w14:textId="77777777" w:rsidR="00B04A92" w:rsidRPr="00AA0530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4B5C9A3B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650D7303" w14:textId="3A95AA2B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0021FEB" w14:textId="4B37CA94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7C8F4E70" w14:textId="77AAB899" w:rsidR="00B04A92" w:rsidRPr="00961BE2" w:rsidRDefault="00B04A92" w:rsidP="00B04A9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B04A92" w:rsidRPr="00961BE2" w14:paraId="68DFAF5B" w14:textId="77777777" w:rsidTr="00961BE2">
        <w:trPr>
          <w:trHeight w:val="313"/>
        </w:trPr>
        <w:tc>
          <w:tcPr>
            <w:tcW w:w="0" w:type="auto"/>
          </w:tcPr>
          <w:p w14:paraId="2AA5AFC5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2:20</w:t>
            </w:r>
          </w:p>
          <w:p w14:paraId="3154D0EA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3:05</w:t>
            </w:r>
          </w:p>
        </w:tc>
        <w:tc>
          <w:tcPr>
            <w:tcW w:w="2653" w:type="dxa"/>
          </w:tcPr>
          <w:p w14:paraId="1DDF6B44" w14:textId="4409D02E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1F22C368" w14:textId="3DF4F89D" w:rsidR="00B04A92" w:rsidRPr="00961BE2" w:rsidRDefault="00B04A92" w:rsidP="00B04A92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9D3C109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0</w:t>
            </w:r>
          </w:p>
          <w:p w14:paraId="0BA145FF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İleri Araştırma Teknikleri</w:t>
            </w:r>
          </w:p>
          <w:p w14:paraId="450710C4" w14:textId="77777777" w:rsidR="00B04A92" w:rsidRPr="00AA0530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1AADFA35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13AF2CFF" w14:textId="1F647AC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425DFFAA" w14:textId="36637AFD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B25EC1C" w14:textId="782ED1D1" w:rsidR="00B04A92" w:rsidRPr="00961BE2" w:rsidRDefault="00B04A92" w:rsidP="00B04A9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B04A92" w:rsidRPr="00961BE2" w14:paraId="5424AA23" w14:textId="77777777" w:rsidTr="00961BE2">
        <w:trPr>
          <w:trHeight w:val="319"/>
        </w:trPr>
        <w:tc>
          <w:tcPr>
            <w:tcW w:w="0" w:type="auto"/>
          </w:tcPr>
          <w:p w14:paraId="6857374F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3:10</w:t>
            </w:r>
          </w:p>
          <w:p w14:paraId="74F1B833" w14:textId="77777777" w:rsidR="00B04A92" w:rsidRPr="00961BE2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3:55</w:t>
            </w:r>
          </w:p>
        </w:tc>
        <w:tc>
          <w:tcPr>
            <w:tcW w:w="2653" w:type="dxa"/>
          </w:tcPr>
          <w:p w14:paraId="783468F2" w14:textId="470420C5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0DAB05D3" w14:textId="4ECA3235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18C55C4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0</w:t>
            </w:r>
          </w:p>
          <w:p w14:paraId="6FC31E03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İleri Araştırma Teknikleri</w:t>
            </w:r>
          </w:p>
          <w:p w14:paraId="2B6342D1" w14:textId="77777777" w:rsidR="00B04A92" w:rsidRPr="00AA0530" w:rsidRDefault="00B04A92" w:rsidP="00B04A9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Pelin KANTEN</w:t>
            </w:r>
          </w:p>
          <w:p w14:paraId="6CC6EE9F" w14:textId="77777777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50B3781" w14:textId="26BD2ACC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4A5D577C" w14:textId="217212FB" w:rsidR="00B04A92" w:rsidRPr="00961BE2" w:rsidRDefault="00B04A92" w:rsidP="00B04A9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79F20131" w14:textId="3E2DC4F2" w:rsidR="00B04A92" w:rsidRPr="00961BE2" w:rsidRDefault="00B04A92" w:rsidP="00B04A9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27B3A337" w14:textId="77777777" w:rsidTr="00961BE2">
        <w:trPr>
          <w:trHeight w:val="391"/>
        </w:trPr>
        <w:tc>
          <w:tcPr>
            <w:tcW w:w="0" w:type="auto"/>
          </w:tcPr>
          <w:p w14:paraId="1D9FEBF1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4:00</w:t>
            </w:r>
          </w:p>
          <w:p w14:paraId="1B2B2D42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4:45</w:t>
            </w:r>
          </w:p>
        </w:tc>
        <w:tc>
          <w:tcPr>
            <w:tcW w:w="2653" w:type="dxa"/>
          </w:tcPr>
          <w:p w14:paraId="216B8E9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04</w:t>
            </w:r>
          </w:p>
          <w:p w14:paraId="3649F293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Çok Değişkenli İstatistiksel Teknikler – II</w:t>
            </w:r>
          </w:p>
          <w:p w14:paraId="4DEBC253" w14:textId="77777777" w:rsidR="004D70E2" w:rsidRPr="00D32CBE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32CBE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688ACA95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6273F300" w14:textId="2F8AAD91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 xml:space="preserve"> </w:t>
            </w:r>
          </w:p>
        </w:tc>
        <w:tc>
          <w:tcPr>
            <w:tcW w:w="2977" w:type="dxa"/>
          </w:tcPr>
          <w:p w14:paraId="153E1F6B" w14:textId="5AEC8C9D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0224B27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4</w:t>
            </w:r>
          </w:p>
          <w:p w14:paraId="54DF3E2B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1360E7A5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7A0AF91A" w14:textId="77777777" w:rsidR="004D70E2" w:rsidRDefault="00E90853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SBF/ 2.Kat</w:t>
            </w:r>
          </w:p>
          <w:p w14:paraId="0B480C3D" w14:textId="4C665C9C" w:rsidR="00E90853" w:rsidRPr="00961BE2" w:rsidRDefault="00E90853" w:rsidP="004D70E2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201</w:t>
            </w:r>
          </w:p>
        </w:tc>
        <w:tc>
          <w:tcPr>
            <w:tcW w:w="2694" w:type="dxa"/>
          </w:tcPr>
          <w:p w14:paraId="660A34C2" w14:textId="314582A6" w:rsidR="004D70E2" w:rsidRPr="00961BE2" w:rsidRDefault="004D70E2" w:rsidP="004D70E2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3096E3F3" w14:textId="03E48D10" w:rsidR="004D70E2" w:rsidRPr="00961BE2" w:rsidRDefault="004D70E2" w:rsidP="004D70E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66414027" w14:textId="77777777" w:rsidTr="00961BE2">
        <w:trPr>
          <w:trHeight w:val="469"/>
        </w:trPr>
        <w:tc>
          <w:tcPr>
            <w:tcW w:w="0" w:type="auto"/>
          </w:tcPr>
          <w:p w14:paraId="318948D4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4:50</w:t>
            </w:r>
          </w:p>
          <w:p w14:paraId="7ABBAA4E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5:35</w:t>
            </w:r>
          </w:p>
        </w:tc>
        <w:tc>
          <w:tcPr>
            <w:tcW w:w="2653" w:type="dxa"/>
          </w:tcPr>
          <w:p w14:paraId="76315BAE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04</w:t>
            </w:r>
          </w:p>
          <w:p w14:paraId="5E97116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Çok Değişkenli İstatistiksel Teknikler – II</w:t>
            </w:r>
          </w:p>
          <w:p w14:paraId="64838B89" w14:textId="77777777" w:rsidR="004D70E2" w:rsidRPr="00D32CBE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32CBE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258CEEE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0C816282" w14:textId="2AB699A5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977" w:type="dxa"/>
          </w:tcPr>
          <w:p w14:paraId="4A842AF0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30</w:t>
            </w:r>
          </w:p>
          <w:p w14:paraId="4B70187F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Tüketici Deneyimi</w:t>
            </w:r>
          </w:p>
          <w:p w14:paraId="26689BC7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411C6C54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AACC58E" w14:textId="7A74B1BF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74" w:type="dxa"/>
          </w:tcPr>
          <w:p w14:paraId="15A53B5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4</w:t>
            </w:r>
          </w:p>
          <w:p w14:paraId="7EE2FD81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652429D5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26692242" w14:textId="77777777" w:rsidR="00E90853" w:rsidRDefault="00E90853" w:rsidP="00E90853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SBF/ 2.Kat</w:t>
            </w:r>
          </w:p>
          <w:p w14:paraId="3123B87F" w14:textId="2A53F294" w:rsidR="004D70E2" w:rsidRPr="00961BE2" w:rsidRDefault="00E90853" w:rsidP="00E90853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201</w:t>
            </w:r>
          </w:p>
        </w:tc>
        <w:tc>
          <w:tcPr>
            <w:tcW w:w="2694" w:type="dxa"/>
          </w:tcPr>
          <w:p w14:paraId="4269A6CB" w14:textId="52B1F02C" w:rsidR="004D70E2" w:rsidRPr="00961BE2" w:rsidRDefault="004D70E2" w:rsidP="004D70E2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6A309E99" w14:textId="750D29E2" w:rsidR="004D70E2" w:rsidRPr="00961BE2" w:rsidRDefault="004D70E2" w:rsidP="004D70E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36F34948" w14:textId="77777777" w:rsidTr="00961BE2">
        <w:trPr>
          <w:trHeight w:val="469"/>
        </w:trPr>
        <w:tc>
          <w:tcPr>
            <w:tcW w:w="0" w:type="auto"/>
          </w:tcPr>
          <w:p w14:paraId="7046F992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5:40</w:t>
            </w:r>
          </w:p>
          <w:p w14:paraId="6DE15B56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6:25</w:t>
            </w:r>
          </w:p>
        </w:tc>
        <w:tc>
          <w:tcPr>
            <w:tcW w:w="2653" w:type="dxa"/>
          </w:tcPr>
          <w:p w14:paraId="3A31147A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04</w:t>
            </w:r>
          </w:p>
          <w:p w14:paraId="07EB5561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Çok Değişkenli İstatistiksel Teknikler – II</w:t>
            </w:r>
          </w:p>
          <w:p w14:paraId="6A372188" w14:textId="77777777" w:rsidR="004D70E2" w:rsidRPr="00D32CBE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D32CBE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Ümran ŞENGÜL</w:t>
            </w:r>
          </w:p>
          <w:p w14:paraId="600E608E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979D179" w14:textId="229B14FC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977" w:type="dxa"/>
          </w:tcPr>
          <w:p w14:paraId="162CDA64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30</w:t>
            </w:r>
          </w:p>
          <w:p w14:paraId="51C2F18A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Tüketici Deneyimi</w:t>
            </w:r>
          </w:p>
          <w:p w14:paraId="3EB9125A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2198FFB8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51660A10" w14:textId="05970858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74" w:type="dxa"/>
          </w:tcPr>
          <w:p w14:paraId="082C8D14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4</w:t>
            </w:r>
          </w:p>
          <w:p w14:paraId="302CFC2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48D22D5F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6AABF94F" w14:textId="77777777" w:rsidR="00E90853" w:rsidRDefault="00E90853" w:rsidP="00E90853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SBF/ 2.Kat</w:t>
            </w:r>
          </w:p>
          <w:p w14:paraId="529CF26F" w14:textId="628845E8" w:rsidR="004D70E2" w:rsidRPr="00961BE2" w:rsidRDefault="00E90853" w:rsidP="00E90853">
            <w:pPr>
              <w:jc w:val="center"/>
              <w:rPr>
                <w:color w:val="000000" w:themeColor="text1"/>
                <w:sz w:val="11"/>
                <w:szCs w:val="11"/>
              </w:rPr>
            </w:pPr>
            <w:r>
              <w:rPr>
                <w:color w:val="000000" w:themeColor="text1"/>
                <w:sz w:val="11"/>
                <w:szCs w:val="11"/>
              </w:rPr>
              <w:t>201</w:t>
            </w:r>
          </w:p>
        </w:tc>
        <w:tc>
          <w:tcPr>
            <w:tcW w:w="2694" w:type="dxa"/>
          </w:tcPr>
          <w:p w14:paraId="6A0D785E" w14:textId="0F57A7F9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1CFAB81" w14:textId="69B28483" w:rsidR="004D70E2" w:rsidRPr="00961BE2" w:rsidRDefault="004D70E2" w:rsidP="004D70E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78C98C8D" w14:textId="77777777" w:rsidTr="00961BE2">
        <w:trPr>
          <w:trHeight w:val="469"/>
        </w:trPr>
        <w:tc>
          <w:tcPr>
            <w:tcW w:w="0" w:type="auto"/>
          </w:tcPr>
          <w:p w14:paraId="2E4F2BB2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6:30</w:t>
            </w:r>
          </w:p>
          <w:p w14:paraId="2E4C0BA7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7:15</w:t>
            </w:r>
          </w:p>
        </w:tc>
        <w:tc>
          <w:tcPr>
            <w:tcW w:w="2653" w:type="dxa"/>
          </w:tcPr>
          <w:p w14:paraId="3667E427" w14:textId="618CBDE8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5D01CAA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30</w:t>
            </w:r>
          </w:p>
          <w:p w14:paraId="28C85F35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Tüketici Deneyimi</w:t>
            </w:r>
          </w:p>
          <w:p w14:paraId="29F9355E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Mustafa KAPLAN</w:t>
            </w:r>
          </w:p>
          <w:p w14:paraId="73A00C5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4AA887E1" w14:textId="5E072A88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774" w:type="dxa"/>
          </w:tcPr>
          <w:p w14:paraId="2463625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6</w:t>
            </w:r>
          </w:p>
          <w:p w14:paraId="13C117E0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Örgütsel Davranış Araştırmaları</w:t>
            </w:r>
          </w:p>
          <w:p w14:paraId="71BDA58B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Gülten Gümüştekin</w:t>
            </w:r>
          </w:p>
          <w:p w14:paraId="1384B60B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E71A92A" w14:textId="654870E0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297395B6" w14:textId="4ABA1B82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52433EB5" w14:textId="116FAB18" w:rsidR="004D70E2" w:rsidRPr="00961BE2" w:rsidRDefault="004D70E2" w:rsidP="004D70E2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D70E2" w:rsidRPr="00961BE2" w14:paraId="082DBA31" w14:textId="77777777" w:rsidTr="00961BE2">
        <w:trPr>
          <w:trHeight w:val="469"/>
        </w:trPr>
        <w:tc>
          <w:tcPr>
            <w:tcW w:w="0" w:type="auto"/>
          </w:tcPr>
          <w:p w14:paraId="75E810BC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7:20</w:t>
            </w:r>
          </w:p>
          <w:p w14:paraId="62D6F17C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8:05</w:t>
            </w:r>
          </w:p>
        </w:tc>
        <w:tc>
          <w:tcPr>
            <w:tcW w:w="2653" w:type="dxa"/>
          </w:tcPr>
          <w:p w14:paraId="6AFAFF2E" w14:textId="6F5E5641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3A1C7F72" w14:textId="2D7355F3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271F3A03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6</w:t>
            </w:r>
          </w:p>
          <w:p w14:paraId="7401497F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Örgütsel Davranış Araştırmaları</w:t>
            </w:r>
          </w:p>
          <w:p w14:paraId="706D871E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Gülten Gümüştekin</w:t>
            </w:r>
          </w:p>
          <w:p w14:paraId="34E57F03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2521C71" w14:textId="63466C55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31A07B2" w14:textId="60BE177A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8A62031" w14:textId="2F2AD238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302D05D9" w14:textId="77777777" w:rsidTr="00961BE2">
        <w:trPr>
          <w:trHeight w:val="469"/>
        </w:trPr>
        <w:tc>
          <w:tcPr>
            <w:tcW w:w="0" w:type="auto"/>
          </w:tcPr>
          <w:p w14:paraId="5D4C9ABA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8:10</w:t>
            </w:r>
          </w:p>
          <w:p w14:paraId="5ED8C2DC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8:55</w:t>
            </w:r>
          </w:p>
        </w:tc>
        <w:tc>
          <w:tcPr>
            <w:tcW w:w="2653" w:type="dxa"/>
          </w:tcPr>
          <w:p w14:paraId="3CB86457" w14:textId="111FE7D0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17F96BFE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8</w:t>
            </w:r>
          </w:p>
          <w:p w14:paraId="56B0A359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Pazarlama Problemleri</w:t>
            </w:r>
          </w:p>
          <w:p w14:paraId="51777063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08EE1F19" w14:textId="58BD5872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774" w:type="dxa"/>
          </w:tcPr>
          <w:p w14:paraId="1FB6D558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6</w:t>
            </w:r>
          </w:p>
          <w:p w14:paraId="442349FD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Örgütsel Davranış Araştırmaları</w:t>
            </w:r>
          </w:p>
          <w:p w14:paraId="18DA5185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Prof. Dr. Gülten Gümüştekin</w:t>
            </w:r>
          </w:p>
          <w:p w14:paraId="0A76104B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22BAC1E" w14:textId="6E5BD0D4" w:rsidR="004D70E2" w:rsidRPr="00961BE2" w:rsidRDefault="004D70E2" w:rsidP="004D70E2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076D0EA" w14:textId="77978792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79398EED" w14:textId="18CF69C4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620D6942" w14:textId="77777777" w:rsidTr="00961BE2">
        <w:trPr>
          <w:trHeight w:val="469"/>
        </w:trPr>
        <w:tc>
          <w:tcPr>
            <w:tcW w:w="0" w:type="auto"/>
          </w:tcPr>
          <w:p w14:paraId="4A46111A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9:00</w:t>
            </w:r>
          </w:p>
          <w:p w14:paraId="7D0ADFEB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9:45</w:t>
            </w:r>
          </w:p>
        </w:tc>
        <w:tc>
          <w:tcPr>
            <w:tcW w:w="2653" w:type="dxa"/>
          </w:tcPr>
          <w:p w14:paraId="253D3388" w14:textId="371C6CB3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6E1F64BF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8</w:t>
            </w:r>
          </w:p>
          <w:p w14:paraId="4568EAF9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Pazarlama Problemleri</w:t>
            </w:r>
          </w:p>
          <w:p w14:paraId="650B2866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37EEB74E" w14:textId="3C123A1A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774" w:type="dxa"/>
          </w:tcPr>
          <w:p w14:paraId="5BFB0F70" w14:textId="328B6FC3" w:rsidR="004D70E2" w:rsidRPr="00961BE2" w:rsidRDefault="004D70E2" w:rsidP="004D70E2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98C2F4D" w14:textId="6425E21F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1FF813B" w14:textId="68193940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75AEDE78" w14:textId="77777777" w:rsidTr="00961BE2">
        <w:trPr>
          <w:trHeight w:val="63"/>
        </w:trPr>
        <w:tc>
          <w:tcPr>
            <w:tcW w:w="0" w:type="auto"/>
          </w:tcPr>
          <w:p w14:paraId="378BE4FD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19:50</w:t>
            </w:r>
          </w:p>
          <w:p w14:paraId="0CDC99DA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0:35</w:t>
            </w:r>
          </w:p>
        </w:tc>
        <w:tc>
          <w:tcPr>
            <w:tcW w:w="2653" w:type="dxa"/>
          </w:tcPr>
          <w:p w14:paraId="0606EECE" w14:textId="7FF96FF2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7819B801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ULİŞ6028</w:t>
            </w:r>
          </w:p>
          <w:p w14:paraId="0DB4EE3C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961BE2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Pazarlama Problemleri</w:t>
            </w:r>
          </w:p>
          <w:p w14:paraId="71242E9D" w14:textId="77777777" w:rsidR="004D70E2" w:rsidRPr="00AA0530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AA0530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Doç. Dr. Erkan BİL</w:t>
            </w:r>
          </w:p>
          <w:p w14:paraId="53040790" w14:textId="3FBF39B6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961BE2">
              <w:rPr>
                <w:color w:val="000000" w:themeColor="text1"/>
                <w:sz w:val="11"/>
                <w:szCs w:val="11"/>
              </w:rPr>
              <w:t>Teknopark</w:t>
            </w:r>
          </w:p>
        </w:tc>
        <w:tc>
          <w:tcPr>
            <w:tcW w:w="2774" w:type="dxa"/>
          </w:tcPr>
          <w:p w14:paraId="5CA2F80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731200C7" w14:textId="0D53B889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14B4C323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4C466356" w14:textId="77777777" w:rsidTr="00961BE2">
        <w:trPr>
          <w:trHeight w:val="56"/>
        </w:trPr>
        <w:tc>
          <w:tcPr>
            <w:tcW w:w="0" w:type="auto"/>
          </w:tcPr>
          <w:p w14:paraId="509989BE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0:40</w:t>
            </w:r>
          </w:p>
          <w:p w14:paraId="2D462A72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1:25</w:t>
            </w:r>
          </w:p>
        </w:tc>
        <w:tc>
          <w:tcPr>
            <w:tcW w:w="2653" w:type="dxa"/>
          </w:tcPr>
          <w:p w14:paraId="77D72AE2" w14:textId="1F488D4E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14950748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34450D47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581B3881" w14:textId="5FDB1844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2753934B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4D70E2" w:rsidRPr="00961BE2" w14:paraId="6D7D01CD" w14:textId="77777777" w:rsidTr="00961BE2">
        <w:trPr>
          <w:trHeight w:val="63"/>
        </w:trPr>
        <w:tc>
          <w:tcPr>
            <w:tcW w:w="0" w:type="auto"/>
          </w:tcPr>
          <w:p w14:paraId="435DB1D5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1:30</w:t>
            </w:r>
          </w:p>
          <w:p w14:paraId="7C7C1F2D" w14:textId="77777777" w:rsidR="004D70E2" w:rsidRPr="00961BE2" w:rsidRDefault="004D70E2" w:rsidP="004D70E2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961BE2">
              <w:rPr>
                <w:b/>
                <w:bCs/>
                <w:color w:val="000000" w:themeColor="text1"/>
                <w:sz w:val="11"/>
                <w:szCs w:val="11"/>
              </w:rPr>
              <w:t>22:15</w:t>
            </w:r>
          </w:p>
        </w:tc>
        <w:tc>
          <w:tcPr>
            <w:tcW w:w="2653" w:type="dxa"/>
          </w:tcPr>
          <w:p w14:paraId="40C509A4" w14:textId="3D619C83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77" w:type="dxa"/>
          </w:tcPr>
          <w:p w14:paraId="620FC200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74" w:type="dxa"/>
          </w:tcPr>
          <w:p w14:paraId="119269A5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38EBAB25" w14:textId="733EC0E4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3037" w:type="dxa"/>
          </w:tcPr>
          <w:p w14:paraId="441179DE" w14:textId="77777777" w:rsidR="004D70E2" w:rsidRPr="00961BE2" w:rsidRDefault="004D70E2" w:rsidP="004D70E2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</w:tbl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A35C4A">
      <w:headerReference w:type="default" r:id="rId6"/>
      <w:pgSz w:w="16838" w:h="11906" w:orient="landscape"/>
      <w:pgMar w:top="567" w:right="851" w:bottom="567" w:left="851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67085" w14:textId="77777777" w:rsidR="0054170E" w:rsidRDefault="0054170E" w:rsidP="00197788">
      <w:r>
        <w:separator/>
      </w:r>
    </w:p>
  </w:endnote>
  <w:endnote w:type="continuationSeparator" w:id="0">
    <w:p w14:paraId="0AAD7CE6" w14:textId="77777777" w:rsidR="0054170E" w:rsidRDefault="0054170E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E94A9" w14:textId="77777777" w:rsidR="0054170E" w:rsidRDefault="0054170E" w:rsidP="00197788">
      <w:r>
        <w:separator/>
      </w:r>
    </w:p>
  </w:footnote>
  <w:footnote w:type="continuationSeparator" w:id="0">
    <w:p w14:paraId="5D50F1AD" w14:textId="77777777" w:rsidR="0054170E" w:rsidRDefault="0054170E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02225560" w:rsidR="00E83292" w:rsidRPr="00E83292" w:rsidRDefault="008A7EB2" w:rsidP="00E83292">
    <w:pPr>
      <w:pStyle w:val="stBilgi"/>
      <w:jc w:val="center"/>
      <w:rPr>
        <w:b/>
        <w:bCs/>
      </w:rPr>
    </w:pPr>
    <w:r>
      <w:rPr>
        <w:b/>
        <w:bCs/>
      </w:rPr>
      <w:t>ULUSLARARASI İŞLETMECİLİK</w:t>
    </w:r>
    <w:r w:rsidR="00E83292" w:rsidRPr="00E83292">
      <w:rPr>
        <w:b/>
        <w:bCs/>
      </w:rPr>
      <w:t xml:space="preserve"> DOKTORA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oFAMORXCItAAAA"/>
  </w:docVars>
  <w:rsids>
    <w:rsidRoot w:val="004D7519"/>
    <w:rsid w:val="00000E7C"/>
    <w:rsid w:val="00002C26"/>
    <w:rsid w:val="000039B3"/>
    <w:rsid w:val="0000492D"/>
    <w:rsid w:val="00007A58"/>
    <w:rsid w:val="00024630"/>
    <w:rsid w:val="00024E48"/>
    <w:rsid w:val="00027DAF"/>
    <w:rsid w:val="0004196E"/>
    <w:rsid w:val="000431D2"/>
    <w:rsid w:val="00052FAE"/>
    <w:rsid w:val="000553AE"/>
    <w:rsid w:val="0005784D"/>
    <w:rsid w:val="0006287F"/>
    <w:rsid w:val="00063AE3"/>
    <w:rsid w:val="00065C25"/>
    <w:rsid w:val="00067D57"/>
    <w:rsid w:val="00071231"/>
    <w:rsid w:val="00071539"/>
    <w:rsid w:val="00072258"/>
    <w:rsid w:val="00075039"/>
    <w:rsid w:val="00075131"/>
    <w:rsid w:val="00075360"/>
    <w:rsid w:val="00077D7E"/>
    <w:rsid w:val="0008260B"/>
    <w:rsid w:val="00092A43"/>
    <w:rsid w:val="000973EF"/>
    <w:rsid w:val="0009758B"/>
    <w:rsid w:val="000A30EC"/>
    <w:rsid w:val="000A789A"/>
    <w:rsid w:val="000B2615"/>
    <w:rsid w:val="000B58DB"/>
    <w:rsid w:val="000C2DC2"/>
    <w:rsid w:val="000D07A6"/>
    <w:rsid w:val="000D465E"/>
    <w:rsid w:val="000D7B88"/>
    <w:rsid w:val="000E1AE0"/>
    <w:rsid w:val="000E1F31"/>
    <w:rsid w:val="000E648F"/>
    <w:rsid w:val="000E64DB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57FF"/>
    <w:rsid w:val="00147B91"/>
    <w:rsid w:val="00151818"/>
    <w:rsid w:val="00153129"/>
    <w:rsid w:val="00157806"/>
    <w:rsid w:val="00174080"/>
    <w:rsid w:val="0017640D"/>
    <w:rsid w:val="001825D6"/>
    <w:rsid w:val="00184260"/>
    <w:rsid w:val="0019233B"/>
    <w:rsid w:val="00197788"/>
    <w:rsid w:val="001A468A"/>
    <w:rsid w:val="001A5644"/>
    <w:rsid w:val="001A665A"/>
    <w:rsid w:val="001C3825"/>
    <w:rsid w:val="001C3DC4"/>
    <w:rsid w:val="001C4268"/>
    <w:rsid w:val="001C531D"/>
    <w:rsid w:val="001D3C5D"/>
    <w:rsid w:val="001E37C7"/>
    <w:rsid w:val="001F11E8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3D7F"/>
    <w:rsid w:val="0023772F"/>
    <w:rsid w:val="002377C1"/>
    <w:rsid w:val="00237983"/>
    <w:rsid w:val="00241CF1"/>
    <w:rsid w:val="00246766"/>
    <w:rsid w:val="00255C26"/>
    <w:rsid w:val="002609FD"/>
    <w:rsid w:val="002614A8"/>
    <w:rsid w:val="00265BD2"/>
    <w:rsid w:val="00266523"/>
    <w:rsid w:val="00267005"/>
    <w:rsid w:val="002770AB"/>
    <w:rsid w:val="00277990"/>
    <w:rsid w:val="00283871"/>
    <w:rsid w:val="00284338"/>
    <w:rsid w:val="0028531B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0AE"/>
    <w:rsid w:val="002C311B"/>
    <w:rsid w:val="002C565D"/>
    <w:rsid w:val="002D0E96"/>
    <w:rsid w:val="002E0344"/>
    <w:rsid w:val="002F050B"/>
    <w:rsid w:val="002F3850"/>
    <w:rsid w:val="002F4F3F"/>
    <w:rsid w:val="002F6234"/>
    <w:rsid w:val="002F65DE"/>
    <w:rsid w:val="003011BD"/>
    <w:rsid w:val="00301459"/>
    <w:rsid w:val="00302F67"/>
    <w:rsid w:val="00303570"/>
    <w:rsid w:val="00303BDF"/>
    <w:rsid w:val="00306EF1"/>
    <w:rsid w:val="0031208F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5559"/>
    <w:rsid w:val="00356F73"/>
    <w:rsid w:val="003600A6"/>
    <w:rsid w:val="003700BE"/>
    <w:rsid w:val="00371C11"/>
    <w:rsid w:val="00373878"/>
    <w:rsid w:val="00374166"/>
    <w:rsid w:val="00377AD2"/>
    <w:rsid w:val="0038044D"/>
    <w:rsid w:val="00381D55"/>
    <w:rsid w:val="00384B2B"/>
    <w:rsid w:val="0038649E"/>
    <w:rsid w:val="00390419"/>
    <w:rsid w:val="003A2372"/>
    <w:rsid w:val="003A5136"/>
    <w:rsid w:val="003A78AA"/>
    <w:rsid w:val="003B5826"/>
    <w:rsid w:val="003B7774"/>
    <w:rsid w:val="003B78B5"/>
    <w:rsid w:val="003C01CD"/>
    <w:rsid w:val="003D50E1"/>
    <w:rsid w:val="003D7781"/>
    <w:rsid w:val="003E11A9"/>
    <w:rsid w:val="003E3290"/>
    <w:rsid w:val="003E3D19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539A"/>
    <w:rsid w:val="00431806"/>
    <w:rsid w:val="0043678E"/>
    <w:rsid w:val="004401E1"/>
    <w:rsid w:val="004404F4"/>
    <w:rsid w:val="0044340E"/>
    <w:rsid w:val="004445CA"/>
    <w:rsid w:val="00452DE8"/>
    <w:rsid w:val="004553FD"/>
    <w:rsid w:val="004670DA"/>
    <w:rsid w:val="004708DE"/>
    <w:rsid w:val="004735FD"/>
    <w:rsid w:val="00473D6B"/>
    <w:rsid w:val="00474768"/>
    <w:rsid w:val="004773A2"/>
    <w:rsid w:val="004776EA"/>
    <w:rsid w:val="00477A1E"/>
    <w:rsid w:val="00480A58"/>
    <w:rsid w:val="0049218E"/>
    <w:rsid w:val="004923AD"/>
    <w:rsid w:val="00492957"/>
    <w:rsid w:val="004A466F"/>
    <w:rsid w:val="004B6EFE"/>
    <w:rsid w:val="004C3F7F"/>
    <w:rsid w:val="004C5E87"/>
    <w:rsid w:val="004C6864"/>
    <w:rsid w:val="004D1443"/>
    <w:rsid w:val="004D51B2"/>
    <w:rsid w:val="004D70E2"/>
    <w:rsid w:val="004D7519"/>
    <w:rsid w:val="004E269D"/>
    <w:rsid w:val="004E6857"/>
    <w:rsid w:val="004F14E6"/>
    <w:rsid w:val="00501D59"/>
    <w:rsid w:val="00501D9E"/>
    <w:rsid w:val="00510DC5"/>
    <w:rsid w:val="00525202"/>
    <w:rsid w:val="00530109"/>
    <w:rsid w:val="0053068D"/>
    <w:rsid w:val="00534944"/>
    <w:rsid w:val="0054170E"/>
    <w:rsid w:val="00542075"/>
    <w:rsid w:val="00547239"/>
    <w:rsid w:val="00576BD0"/>
    <w:rsid w:val="00580D37"/>
    <w:rsid w:val="00582992"/>
    <w:rsid w:val="00584643"/>
    <w:rsid w:val="0058513A"/>
    <w:rsid w:val="005977A6"/>
    <w:rsid w:val="005A417A"/>
    <w:rsid w:val="005B2A84"/>
    <w:rsid w:val="005B55F5"/>
    <w:rsid w:val="005B7DF6"/>
    <w:rsid w:val="005C67E0"/>
    <w:rsid w:val="005D31A6"/>
    <w:rsid w:val="005E0817"/>
    <w:rsid w:val="005E6769"/>
    <w:rsid w:val="005F27BE"/>
    <w:rsid w:val="005F319D"/>
    <w:rsid w:val="00600A43"/>
    <w:rsid w:val="00601516"/>
    <w:rsid w:val="00601601"/>
    <w:rsid w:val="006018B2"/>
    <w:rsid w:val="00602AEE"/>
    <w:rsid w:val="00604E9C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64C22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5159"/>
    <w:rsid w:val="006C556A"/>
    <w:rsid w:val="006D51B3"/>
    <w:rsid w:val="006F2D33"/>
    <w:rsid w:val="006F3C15"/>
    <w:rsid w:val="006F557B"/>
    <w:rsid w:val="00703175"/>
    <w:rsid w:val="00704797"/>
    <w:rsid w:val="00707ED7"/>
    <w:rsid w:val="00714BD9"/>
    <w:rsid w:val="007178E3"/>
    <w:rsid w:val="00721F46"/>
    <w:rsid w:val="00730D19"/>
    <w:rsid w:val="00731387"/>
    <w:rsid w:val="007326A5"/>
    <w:rsid w:val="007346C3"/>
    <w:rsid w:val="00734FFA"/>
    <w:rsid w:val="00747B90"/>
    <w:rsid w:val="00757A2C"/>
    <w:rsid w:val="00760903"/>
    <w:rsid w:val="00766D93"/>
    <w:rsid w:val="00767087"/>
    <w:rsid w:val="007673F2"/>
    <w:rsid w:val="007718C4"/>
    <w:rsid w:val="00773397"/>
    <w:rsid w:val="007734C6"/>
    <w:rsid w:val="00780222"/>
    <w:rsid w:val="0078124E"/>
    <w:rsid w:val="0078160D"/>
    <w:rsid w:val="00791794"/>
    <w:rsid w:val="00794E91"/>
    <w:rsid w:val="0079614B"/>
    <w:rsid w:val="007A2B69"/>
    <w:rsid w:val="007A373F"/>
    <w:rsid w:val="007A6DDA"/>
    <w:rsid w:val="007B0F21"/>
    <w:rsid w:val="007B22BA"/>
    <w:rsid w:val="007D6896"/>
    <w:rsid w:val="007F3C42"/>
    <w:rsid w:val="00802C6E"/>
    <w:rsid w:val="008053E8"/>
    <w:rsid w:val="00806236"/>
    <w:rsid w:val="008123E2"/>
    <w:rsid w:val="00816F9E"/>
    <w:rsid w:val="00822C69"/>
    <w:rsid w:val="008314A5"/>
    <w:rsid w:val="00832B46"/>
    <w:rsid w:val="00854481"/>
    <w:rsid w:val="008672AB"/>
    <w:rsid w:val="0087290D"/>
    <w:rsid w:val="00873535"/>
    <w:rsid w:val="00876F1C"/>
    <w:rsid w:val="008776B5"/>
    <w:rsid w:val="00882CAC"/>
    <w:rsid w:val="00896276"/>
    <w:rsid w:val="008A00A0"/>
    <w:rsid w:val="008A4171"/>
    <w:rsid w:val="008A62FD"/>
    <w:rsid w:val="008A6BD8"/>
    <w:rsid w:val="008A7EB2"/>
    <w:rsid w:val="008B58AE"/>
    <w:rsid w:val="008B5989"/>
    <w:rsid w:val="008C52B2"/>
    <w:rsid w:val="008D2B07"/>
    <w:rsid w:val="008D66E6"/>
    <w:rsid w:val="008E3620"/>
    <w:rsid w:val="008E630F"/>
    <w:rsid w:val="008E7BA9"/>
    <w:rsid w:val="008F2D7F"/>
    <w:rsid w:val="008F34F8"/>
    <w:rsid w:val="008F634F"/>
    <w:rsid w:val="008F7DAB"/>
    <w:rsid w:val="009012A9"/>
    <w:rsid w:val="00901C5B"/>
    <w:rsid w:val="00902B71"/>
    <w:rsid w:val="0091275A"/>
    <w:rsid w:val="00920355"/>
    <w:rsid w:val="00920C66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61BE2"/>
    <w:rsid w:val="00973DD1"/>
    <w:rsid w:val="00975CEB"/>
    <w:rsid w:val="009948E0"/>
    <w:rsid w:val="009A05BB"/>
    <w:rsid w:val="009A5DB6"/>
    <w:rsid w:val="009B0A73"/>
    <w:rsid w:val="009B10D0"/>
    <w:rsid w:val="009B1731"/>
    <w:rsid w:val="009B71B9"/>
    <w:rsid w:val="009C3B5C"/>
    <w:rsid w:val="009D0B42"/>
    <w:rsid w:val="009D6E7A"/>
    <w:rsid w:val="009E1D58"/>
    <w:rsid w:val="009E28B7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34C95"/>
    <w:rsid w:val="00A34F03"/>
    <w:rsid w:val="00A354AC"/>
    <w:rsid w:val="00A35C4A"/>
    <w:rsid w:val="00A44FE6"/>
    <w:rsid w:val="00A56C65"/>
    <w:rsid w:val="00A60446"/>
    <w:rsid w:val="00A67FB5"/>
    <w:rsid w:val="00A77FB7"/>
    <w:rsid w:val="00A80C73"/>
    <w:rsid w:val="00A858F8"/>
    <w:rsid w:val="00A94950"/>
    <w:rsid w:val="00AA0530"/>
    <w:rsid w:val="00AA12E8"/>
    <w:rsid w:val="00AA25FB"/>
    <w:rsid w:val="00AA6705"/>
    <w:rsid w:val="00AA6D28"/>
    <w:rsid w:val="00AC2B55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4A92"/>
    <w:rsid w:val="00B0526A"/>
    <w:rsid w:val="00B055EE"/>
    <w:rsid w:val="00B1268B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4B2A"/>
    <w:rsid w:val="00B554A4"/>
    <w:rsid w:val="00B57CDB"/>
    <w:rsid w:val="00B63A63"/>
    <w:rsid w:val="00B75F82"/>
    <w:rsid w:val="00B80DB2"/>
    <w:rsid w:val="00B81734"/>
    <w:rsid w:val="00B830AC"/>
    <w:rsid w:val="00B83494"/>
    <w:rsid w:val="00B83CC1"/>
    <w:rsid w:val="00B86247"/>
    <w:rsid w:val="00B873B7"/>
    <w:rsid w:val="00B93F6A"/>
    <w:rsid w:val="00BA006F"/>
    <w:rsid w:val="00BA1C75"/>
    <w:rsid w:val="00BA390C"/>
    <w:rsid w:val="00BA6FAE"/>
    <w:rsid w:val="00BB0DE9"/>
    <w:rsid w:val="00BB308F"/>
    <w:rsid w:val="00BB4ABB"/>
    <w:rsid w:val="00BC6B74"/>
    <w:rsid w:val="00BD04B1"/>
    <w:rsid w:val="00BD0786"/>
    <w:rsid w:val="00BD1602"/>
    <w:rsid w:val="00BD3994"/>
    <w:rsid w:val="00BE65D5"/>
    <w:rsid w:val="00BF3620"/>
    <w:rsid w:val="00BF7805"/>
    <w:rsid w:val="00C00800"/>
    <w:rsid w:val="00C04C3F"/>
    <w:rsid w:val="00C17E84"/>
    <w:rsid w:val="00C2374B"/>
    <w:rsid w:val="00C24C69"/>
    <w:rsid w:val="00C2504F"/>
    <w:rsid w:val="00C3042E"/>
    <w:rsid w:val="00C45D2F"/>
    <w:rsid w:val="00C477D5"/>
    <w:rsid w:val="00C52E58"/>
    <w:rsid w:val="00C55017"/>
    <w:rsid w:val="00C55EE4"/>
    <w:rsid w:val="00C60A30"/>
    <w:rsid w:val="00C64B26"/>
    <w:rsid w:val="00C67E47"/>
    <w:rsid w:val="00C7784F"/>
    <w:rsid w:val="00C835AE"/>
    <w:rsid w:val="00C856A8"/>
    <w:rsid w:val="00C90D67"/>
    <w:rsid w:val="00C92347"/>
    <w:rsid w:val="00C95D9B"/>
    <w:rsid w:val="00CA0AA3"/>
    <w:rsid w:val="00CA1A52"/>
    <w:rsid w:val="00CA1C0A"/>
    <w:rsid w:val="00CA4BEC"/>
    <w:rsid w:val="00CB17DD"/>
    <w:rsid w:val="00CB55D9"/>
    <w:rsid w:val="00CC5275"/>
    <w:rsid w:val="00CD4973"/>
    <w:rsid w:val="00CE672A"/>
    <w:rsid w:val="00CF146A"/>
    <w:rsid w:val="00CF163E"/>
    <w:rsid w:val="00D019A3"/>
    <w:rsid w:val="00D02575"/>
    <w:rsid w:val="00D03727"/>
    <w:rsid w:val="00D06304"/>
    <w:rsid w:val="00D1057F"/>
    <w:rsid w:val="00D14214"/>
    <w:rsid w:val="00D21DF3"/>
    <w:rsid w:val="00D2302A"/>
    <w:rsid w:val="00D24FEB"/>
    <w:rsid w:val="00D32CBE"/>
    <w:rsid w:val="00D359FA"/>
    <w:rsid w:val="00D400BE"/>
    <w:rsid w:val="00D54A02"/>
    <w:rsid w:val="00D561B7"/>
    <w:rsid w:val="00D615C5"/>
    <w:rsid w:val="00D75E4A"/>
    <w:rsid w:val="00D90CE4"/>
    <w:rsid w:val="00DB1AC9"/>
    <w:rsid w:val="00DB2F2F"/>
    <w:rsid w:val="00DC2614"/>
    <w:rsid w:val="00DC3091"/>
    <w:rsid w:val="00DD45C8"/>
    <w:rsid w:val="00DE0D16"/>
    <w:rsid w:val="00DE1E3B"/>
    <w:rsid w:val="00DF7065"/>
    <w:rsid w:val="00DF743A"/>
    <w:rsid w:val="00E035AD"/>
    <w:rsid w:val="00E07BE9"/>
    <w:rsid w:val="00E11EE6"/>
    <w:rsid w:val="00E17B75"/>
    <w:rsid w:val="00E23020"/>
    <w:rsid w:val="00E41C3E"/>
    <w:rsid w:val="00E43341"/>
    <w:rsid w:val="00E45F83"/>
    <w:rsid w:val="00E51EC2"/>
    <w:rsid w:val="00E52126"/>
    <w:rsid w:val="00E524BF"/>
    <w:rsid w:val="00E55B32"/>
    <w:rsid w:val="00E67EE1"/>
    <w:rsid w:val="00E73584"/>
    <w:rsid w:val="00E76B53"/>
    <w:rsid w:val="00E7705B"/>
    <w:rsid w:val="00E77708"/>
    <w:rsid w:val="00E83292"/>
    <w:rsid w:val="00E839A4"/>
    <w:rsid w:val="00E90853"/>
    <w:rsid w:val="00E92E77"/>
    <w:rsid w:val="00E931C9"/>
    <w:rsid w:val="00E953B7"/>
    <w:rsid w:val="00E96F7F"/>
    <w:rsid w:val="00E972A6"/>
    <w:rsid w:val="00EA26D1"/>
    <w:rsid w:val="00EB69CF"/>
    <w:rsid w:val="00ED1F59"/>
    <w:rsid w:val="00ED3FE3"/>
    <w:rsid w:val="00ED73E8"/>
    <w:rsid w:val="00EF188F"/>
    <w:rsid w:val="00EF5966"/>
    <w:rsid w:val="00EF72C5"/>
    <w:rsid w:val="00F12693"/>
    <w:rsid w:val="00F20300"/>
    <w:rsid w:val="00F23AF9"/>
    <w:rsid w:val="00F4022E"/>
    <w:rsid w:val="00F5082C"/>
    <w:rsid w:val="00F60861"/>
    <w:rsid w:val="00F65B2D"/>
    <w:rsid w:val="00F66D8F"/>
    <w:rsid w:val="00F81B89"/>
    <w:rsid w:val="00F82C21"/>
    <w:rsid w:val="00F849FA"/>
    <w:rsid w:val="00F84D5A"/>
    <w:rsid w:val="00F906CD"/>
    <w:rsid w:val="00FB0339"/>
    <w:rsid w:val="00FB3291"/>
    <w:rsid w:val="00FC009B"/>
    <w:rsid w:val="00FC1032"/>
    <w:rsid w:val="00FC2662"/>
    <w:rsid w:val="00FC37B1"/>
    <w:rsid w:val="00FC5E7B"/>
    <w:rsid w:val="00FD6330"/>
    <w:rsid w:val="00FD6391"/>
    <w:rsid w:val="00FD7162"/>
    <w:rsid w:val="00FE0CC9"/>
    <w:rsid w:val="00FE26D0"/>
    <w:rsid w:val="00FE2E8B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7346C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icrosoft Office User</cp:lastModifiedBy>
  <cp:revision>48</cp:revision>
  <cp:lastPrinted>2023-09-22T10:05:00Z</cp:lastPrinted>
  <dcterms:created xsi:type="dcterms:W3CDTF">2023-10-13T11:01:00Z</dcterms:created>
  <dcterms:modified xsi:type="dcterms:W3CDTF">2024-02-16T16:39:00Z</dcterms:modified>
</cp:coreProperties>
</file>